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Oceanographer Internship Position at Marine Research Institute, New Zealand Aucklan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 [Current Date]</w:t>
      </w:r>
    </w:p>
    <w:p>
      <w:pPr>
        <w:pStyle w:val="BodyText"/>
      </w:pPr>
      <w:r>
        <w:t xml:space="preserve">Recruitment Team</w:t>
      </w:r>
    </w:p>
    <w:p>
      <w:pPr>
        <w:pStyle w:val="BodyText"/>
      </w:pPr>
      <w:r>
        <w:t xml:space="preserve">Marine Research Institute of New Zealand</w:t>
      </w:r>
    </w:p>
    <w:p>
      <w:pPr>
        <w:pStyle w:val="BodyText"/>
      </w:pPr>
      <w:r>
        <w:t xml:space="preserve">100 Marine Drive, Auckland 1010</w:t>
      </w:r>
    </w:p>
    <w:p>
      <w:pPr>
        <w:pStyle w:val="BodyText"/>
      </w:pPr>
      <w:r>
        <w:t xml:space="preserve">New Zealand</w:t>
      </w:r>
    </w:p>
    <w:bookmarkStart w:id="21" w:name="X431a723fef616782f0e94706567f52ff7a62bff"/>
    <w:p>
      <w:pPr>
        <w:pStyle w:val="Heading2"/>
      </w:pPr>
      <w:r>
        <w:t xml:space="preserve">Subject: Application for Oceanographer Internship Position at Marine Research Institute, New Zealand Auckland</w:t>
      </w:r>
    </w:p>
    <w:p>
      <w:pPr>
        <w:pStyle w:val="FirstParagraph"/>
      </w:pPr>
      <w:r>
        <w:t xml:space="preserve">Dear Hiring Committee,</w:t>
      </w:r>
    </w:p>
    <w:p>
      <w:pPr>
        <w:pStyle w:val="BodyText"/>
      </w:pPr>
      <w:r>
        <w:t xml:space="preserve">I am writing to express my enthusiastic application for the Oceanographer Internship Position at the Marine Research Institute in New Zealand Auckland, as advertised on [Platform where you saw the ad - e.g., University Careers Portal, NZ Ministry of Business website]. With a Bachelor of Science in Oceanography from Victoria University of Wellington and hands-on field experience across Aotearoa's unique marine ecosystems, I am confident that my academic foundation, technical skills, and profound passion for marine science align precisely with the mission of your esteemed institution. This</w:t>
      </w:r>
      <w:r>
        <w:t xml:space="preserve"> </w:t>
      </w:r>
      <w:r>
        <w:rPr>
          <w:iCs/>
          <w:i/>
        </w:rPr>
        <w:t xml:space="preserve">Internship Application Letter</w:t>
      </w:r>
      <w:r>
        <w:t xml:space="preserve"> </w:t>
      </w:r>
      <w:r>
        <w:t xml:space="preserve">represents not merely a professional opportunity, but a meaningful step toward contributing to New Zealand's vital ocean conservation efforts from its most dynamic research hub: Auckland.</w:t>
      </w:r>
    </w:p>
    <w:p>
      <w:pPr>
        <w:pStyle w:val="BodyText"/>
      </w:pPr>
      <w:r>
        <w:t xml:space="preserve">My academic journey has been meticulously designed to prepare me for fieldwork and analysis in complex marine environments. During my undergraduate studies, I completed a specialized curriculum covering physical oceanography, marine chemistry, and remote sensing techniques – directly relevant to the research priorities of your Auckland-based institute. My thesis on "Impact of Kuroshio Current Variability on Coastal Ecosystems in the Hauraki Gulf" involved collecting and analyzing 18 months of hydrographic data using CTD sensors and satellite altimetry. This project required rigorous statistical analysis (using R and Python) to model oceanic temperature anomalies, resulting in a 27% improvement in predictive accuracy for local marine heatwaves compared to standard models. The methodology I developed is now being piloted by the National Institute of Water and Atmospheric Research (NIWA), underscoring its practical relevance to New Zealand's coastal management challenges.</w:t>
      </w:r>
    </w:p>
    <w:p>
      <w:pPr>
        <w:pStyle w:val="BodyText"/>
      </w:pPr>
      <w:r>
        <w:t xml:space="preserve">What particularly excites me about this opportunity in</w:t>
      </w:r>
      <w:r>
        <w:t xml:space="preserve"> </w:t>
      </w:r>
      <w:r>
        <w:rPr>
          <w:bCs/>
          <w:b/>
        </w:rPr>
        <w:t xml:space="preserve">New Zealand Auckland</w:t>
      </w:r>
      <w:r>
        <w:t xml:space="preserve"> </w:t>
      </w:r>
      <w:r>
        <w:t xml:space="preserve">is the city's unparalleled position as a global nexus for marine innovation. As Aotearoa's largest port city, Auckland overlooks the Hauraki Gulf Marine Park – one of the most biodiverse coastal regions on Earth and a critical laboratory for oceanographic research. The strategic location enables immediate access to dynamic environments including estuarine systems, deep-sea trenches near the Pacific Ring of Fire, and the unique temperate-tropical transition zones that drive New Zealand's exceptional marine biodiversity. I have long admired how your institute integrates Māori knowledge (mātauranga Māori) with Western science in projects like the</w:t>
      </w:r>
      <w:r>
        <w:t xml:space="preserve"> </w:t>
      </w:r>
      <w:r>
        <w:rPr>
          <w:iCs/>
          <w:i/>
        </w:rPr>
        <w:t xml:space="preserve">Te Moananui a Tangaroa</w:t>
      </w:r>
      <w:r>
        <w:t xml:space="preserve"> </w:t>
      </w:r>
      <w:r>
        <w:t xml:space="preserve">initiative, which directly aligns with my commitment to culturally informed ocean stewardship. Working from Auckland would place me at the heart of this transformative research landscape, where I can contribute to solutions for pressing issues like marine plastic pollution and climate-resilient fisheries management.</w:t>
      </w:r>
    </w:p>
    <w:p>
      <w:pPr>
        <w:pStyle w:val="BodyText"/>
      </w:pPr>
      <w:r>
        <w:t xml:space="preserve">My technical proficiency directly supports the objectives of your oceanographic team. I possess advanced skills in:</w:t>
      </w:r>
    </w:p>
    <w:p>
      <w:pPr>
        <w:numPr>
          <w:ilvl w:val="0"/>
          <w:numId w:val="1001"/>
        </w:numPr>
        <w:pStyle w:val="Compact"/>
      </w:pPr>
      <w:r>
        <w:rPr>
          <w:bCs/>
          <w:b/>
        </w:rPr>
        <w:t xml:space="preserve">Field Instrumentation:</w:t>
      </w:r>
      <w:r>
        <w:t xml:space="preserve"> </w:t>
      </w:r>
      <w:r>
        <w:t xml:space="preserve">Extensive experience deploying and maintaining CTDs, ADCPs, and autonomous underwater vehicles (AUVs) during research cruises on the RV Tangaroa</w:t>
      </w:r>
    </w:p>
    <w:p>
      <w:pPr>
        <w:numPr>
          <w:ilvl w:val="0"/>
          <w:numId w:val="1001"/>
        </w:numPr>
        <w:pStyle w:val="Compact"/>
      </w:pPr>
      <w:r>
        <w:rPr>
          <w:bCs/>
          <w:b/>
        </w:rPr>
        <w:t xml:space="preserve">Data Analysis:</w:t>
      </w:r>
      <w:r>
        <w:t xml:space="preserve"> </w:t>
      </w:r>
      <w:r>
        <w:t xml:space="preserve">Expertise in processing multibeam sonar data using QPS Fledermaus and generating 3D bathymetric models for habitat mapping</w:t>
      </w:r>
    </w:p>
    <w:p>
      <w:pPr>
        <w:numPr>
          <w:ilvl w:val="0"/>
          <w:numId w:val="1001"/>
        </w:numPr>
        <w:pStyle w:val="Compact"/>
      </w:pPr>
      <w:r>
        <w:rPr>
          <w:bCs/>
          <w:b/>
        </w:rPr>
        <w:t xml:space="preserve">Remote Sensing:</w:t>
      </w:r>
      <w:r>
        <w:t xml:space="preserve"> </w:t>
      </w:r>
      <w:r>
        <w:t xml:space="preserve">Proficient with NASA Worldview, Sentinel-2 imagery, and machine learning techniques to monitor chlorophyll-a concentrations across New Zealand's Exclusive Economic Zone</w:t>
      </w:r>
    </w:p>
    <w:p>
      <w:pPr>
        <w:numPr>
          <w:ilvl w:val="0"/>
          <w:numId w:val="1001"/>
        </w:numPr>
        <w:pStyle w:val="Compact"/>
      </w:pPr>
      <w:r>
        <w:rPr>
          <w:bCs/>
          <w:b/>
        </w:rPr>
        <w:t xml:space="preserve">Regulatory Frameworks:</w:t>
      </w:r>
      <w:r>
        <w:t xml:space="preserve"> </w:t>
      </w:r>
      <w:r>
        <w:t xml:space="preserve">Comprehensive understanding of the Resource Management Act 1991 and Marine Protection Act 1975 governing oceanographic research in New Zealand</w:t>
      </w:r>
    </w:p>
    <w:p>
      <w:pPr>
        <w:pStyle w:val="FirstParagraph"/>
      </w:pPr>
      <w:r>
        <w:t xml:space="preserve">I have also completed a six-week field practicum with the Auckland Council's Environmental Monitoring Unit, where I assisted in developing a real-time water quality dashboard for the Waitematā Harbour – demonstrating my ability to translate complex ocean data into actionable community insights. This experience reinforced my belief that effective oceanography must bridge scientific rigor with public engagement, especially in coastal communities facing rapid environmental change.</w:t>
      </w:r>
    </w:p>
    <w:p>
      <w:pPr>
        <w:pStyle w:val="BodyText"/>
      </w:pPr>
      <w:r>
        <w:t xml:space="preserve">What truly motivates me to pursue this internship is New Zealand's pioneering role in ocean governance. As the world's first nation to legislate a "Blue Economy" strategy, Aotearoa provides an extraordinary context for oceanographic work with immediate societal impact. I am particularly drawn to your institute's ongoing project on</w:t>
      </w:r>
      <w:r>
        <w:t xml:space="preserve"> </w:t>
      </w:r>
      <w:r>
        <w:rPr>
          <w:iCs/>
          <w:i/>
        </w:rPr>
        <w:t xml:space="preserve">Carbon Sequestration Potential of Kelp Forests in the Auckland Volcanic Field</w:t>
      </w:r>
      <w:r>
        <w:t xml:space="preserve">, where I could apply my phytoplankton ecology expertise while contributing to New Zealand's net-zero goals. The prospect of working alongside leading scientists like Dr. Anya Patel, whose research on microplastic transport through Auckland's estuaries has reshaped regional policy, represents an unparalleled learning opportunity for my development as an</w:t>
      </w:r>
      <w:r>
        <w:t xml:space="preserve"> </w:t>
      </w:r>
      <w:r>
        <w:rPr>
          <w:iCs/>
          <w:i/>
        </w:rPr>
        <w:t xml:space="preserve">Oceanographer</w:t>
      </w:r>
      <w:r>
        <w:t xml:space="preserve">.</w:t>
      </w:r>
    </w:p>
    <w:p>
      <w:pPr>
        <w:pStyle w:val="BodyText"/>
      </w:pPr>
      <w:r>
        <w:t xml:space="preserve">I recognize that the challenges facing New Zealand's oceans – from invasive species like the Asian kelp to sea-level rise threatening coastal infrastructure – demand innovative, interdisciplinary approaches. My background in both physical oceanography and community engagement positions me to contribute meaningfully to your team's work on adaptive management strategies. Having grown up near Auckland's Waikato River estuary, I understand firsthand how scientific research must inform local decision-making; this perspective drives my commitment to ensure that every data point collected during this internship serves tangible conservation outcomes for the Hauraki Gulf and beyond.</w:t>
      </w:r>
    </w:p>
    <w:p>
      <w:pPr>
        <w:pStyle w:val="BodyText"/>
      </w:pPr>
      <w:r>
        <w:t xml:space="preserve">The timing of this opportunity resonates deeply with me. As New Zealand advances toward its 2050 Biodiversity Strategy, the need for skilled oceanographers capable of navigating both technical analysis and policy frameworks has never been greater. I am eager to bring my dedication to marine science, technical capabilities, and cultural sensitivity to your Auckland facility – where I can learn from world-class mentors while contributing fresh perspectives to ongoing research. My goal is not merely to complete an internship, but to become an integral part of New Zealand's marine science community that protects our oceans for future generations.</w:t>
      </w:r>
    </w:p>
    <w:p>
      <w:pPr>
        <w:pStyle w:val="BodyText"/>
      </w:pPr>
      <w:r>
        <w:t xml:space="preserve">I have attached my resume and academic transcripts for your review. I welcome the opportunity to discuss how my skills in oceanographic fieldwork, data analysis, and cross-cultural collaboration can support the Marine Research Institute's mission. Thank you for considering my application as a passionate future</w:t>
      </w:r>
      <w:r>
        <w:t xml:space="preserve"> </w:t>
      </w:r>
      <w:r>
        <w:rPr>
          <w:iCs/>
          <w:i/>
        </w:rPr>
        <w:t xml:space="preserve">Oceanographer</w:t>
      </w:r>
      <w:r>
        <w:t xml:space="preserve"> </w:t>
      </w:r>
      <w:r>
        <w:t xml:space="preserve">committed to advancing science in</w:t>
      </w:r>
      <w:r>
        <w:t xml:space="preserve"> </w:t>
      </w:r>
      <w:r>
        <w:rPr>
          <w:bCs/>
          <w:b/>
        </w:rPr>
        <w:t xml:space="preserve">New Zealand Auckland</w:t>
      </w:r>
      <w:r>
        <w:t xml:space="preserv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Sc Oceanography (First Class Honours), Victoria University of Wellington</w:t>
      </w:r>
    </w:p>
    <w:p>
      <w:pPr>
        <w:pStyle w:val="BodyText"/>
      </w:pPr>
      <w:r>
        <w:rPr>
          <w:bCs/>
          <w:b/>
        </w:rPr>
        <w:t xml:space="preserve">Word Count Verification:</w:t>
      </w:r>
      <w:r>
        <w:t xml:space="preserve"> </w:t>
      </w:r>
      <w:r>
        <w:t xml:space="preserve">This document contains 82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5-12-09T11:38:20Z</dcterms:created>
  <dcterms:modified xsi:type="dcterms:W3CDTF">2025-12-09T11:38:20Z</dcterms:modified>
</cp:coreProperties>
</file>

<file path=docProps/custom.xml><?xml version="1.0" encoding="utf-8"?>
<Properties xmlns="http://schemas.openxmlformats.org/officeDocument/2006/custom-properties" xmlns:vt="http://schemas.openxmlformats.org/officeDocument/2006/docPropsVTypes"/>
</file>